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B3B39" w14:textId="5FE414DD" w:rsidR="00814FED" w:rsidRPr="000857B1" w:rsidRDefault="00814FED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Email completed reports to </w:t>
      </w:r>
      <w:hyperlink r:id="rId7" w:history="1">
        <w:r w:rsidRPr="001942E1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facultysenate@unt.edu</w:t>
        </w:r>
      </w:hyperlink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 w:rsidRPr="000857B1">
        <w:rPr>
          <w:rFonts w:ascii="Times New Roman" w:hAnsi="Times New Roman" w:cs="Times New Roman"/>
          <w:b/>
          <w:bCs/>
          <w:sz w:val="18"/>
          <w:szCs w:val="18"/>
        </w:rPr>
        <w:t>Rev. 11-2021</w:t>
      </w:r>
    </w:p>
    <w:p w14:paraId="244BF2F1" w14:textId="77777777"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14:paraId="10B3DD59" w14:textId="244893BF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854B9B">
        <w:rPr>
          <w:rFonts w:ascii="Arial Narrow" w:hAnsi="Arial Narrow" w:cs="Times New Roman"/>
          <w:bCs/>
          <w:u w:val="single"/>
        </w:rPr>
        <w:t>April 26, 2024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5F3F51FB" w14:textId="4AC5B3E5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854B9B" w:rsidRPr="00854B9B">
        <w:rPr>
          <w:rFonts w:ascii="Arial Narrow" w:hAnsi="Arial Narrow" w:cs="Times New Roman"/>
          <w:b/>
          <w:bCs/>
          <w:u w:val="single"/>
        </w:rPr>
        <w:t>XXX</w:t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A20DAD">
        <w:rPr>
          <w:rFonts w:ascii="Arial Narrow" w:hAnsi="Arial Narrow" w:cs="Times New Roman"/>
          <w:b/>
          <w:bCs/>
        </w:rPr>
        <w:t>E</w:t>
      </w:r>
      <w:r w:rsidR="00C923CF" w:rsidRPr="00130C1D">
        <w:rPr>
          <w:rFonts w:ascii="Arial Narrow" w:hAnsi="Arial Narrow" w:cs="Times New Roman"/>
          <w:b/>
          <w:bCs/>
        </w:rPr>
        <w:t>nd</w:t>
      </w:r>
      <w:r w:rsidR="00A20DAD">
        <w:rPr>
          <w:rFonts w:ascii="Arial Narrow" w:hAnsi="Arial Narrow" w:cs="Times New Roman"/>
          <w:b/>
          <w:bCs/>
        </w:rPr>
        <w:t>-of-year</w:t>
      </w:r>
      <w:r w:rsidR="00C923CF" w:rsidRPr="00130C1D">
        <w:rPr>
          <w:rFonts w:ascii="Arial Narrow" w:hAnsi="Arial Narrow" w:cs="Times New Roman"/>
          <w:b/>
          <w:bCs/>
        </w:rPr>
        <w:t xml:space="preserve">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2652E33B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854B9B" w:rsidRPr="00854B9B">
        <w:rPr>
          <w:rFonts w:ascii="Arial Narrow" w:hAnsi="Arial Narrow" w:cs="Times New Roman"/>
          <w:u w:val="single"/>
        </w:rPr>
        <w:t>Faculty Salary Study Committee</w:t>
      </w:r>
      <w:r w:rsidR="00AE0845">
        <w:rPr>
          <w:rFonts w:ascii="Arial Narrow" w:hAnsi="Arial Narrow" w:cs="Times New Roman"/>
          <w:u w:val="single"/>
        </w:rPr>
        <w:t xml:space="preserve"> (FSSC)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F16A1C" w:rsidRPr="00130C1D">
        <w:rPr>
          <w:rFonts w:ascii="Arial Narrow" w:hAnsi="Arial Narrow" w:cs="Times New Roman"/>
        </w:rPr>
        <w:tab/>
      </w:r>
    </w:p>
    <w:p w14:paraId="7B711F69" w14:textId="1CACADFE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854B9B" w:rsidRPr="00854B9B">
        <w:rPr>
          <w:rFonts w:ascii="Arial Narrow" w:hAnsi="Arial Narrow" w:cs="Times New Roman"/>
          <w:u w:val="single"/>
        </w:rPr>
        <w:t>Paul D. Hutchison</w:t>
      </w:r>
      <w:r w:rsidR="006F50A9" w:rsidRPr="00130C1D">
        <w:rPr>
          <w:rFonts w:ascii="Arial Narrow" w:hAnsi="Arial Narrow" w:cs="Times New Roman"/>
          <w:b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77777777" w:rsidR="006F50A9" w:rsidRPr="00130C1D" w:rsidRDefault="006F50A9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6764A100" w14:textId="34665284" w:rsidR="00FF31D4" w:rsidRPr="00130C1D" w:rsidRDefault="002B5F87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FF0000"/>
        </w:rPr>
      </w:pPr>
      <w:r w:rsidRPr="00130C1D">
        <w:rPr>
          <w:rFonts w:ascii="Arial Narrow" w:hAnsi="Arial Narrow" w:cs="Times New Roman"/>
          <w:b/>
          <w:color w:val="FF0000"/>
        </w:rPr>
        <w:t>These column</w:t>
      </w:r>
      <w:r w:rsidR="009012CF" w:rsidRPr="00130C1D">
        <w:rPr>
          <w:rFonts w:ascii="Arial Narrow" w:hAnsi="Arial Narrow" w:cs="Times New Roman"/>
          <w:b/>
          <w:color w:val="FF0000"/>
        </w:rPr>
        <w:t xml:space="preserve"> </w:t>
      </w:r>
      <w:r w:rsidR="00C923CF" w:rsidRPr="00130C1D">
        <w:rPr>
          <w:rFonts w:ascii="Arial Narrow" w:hAnsi="Arial Narrow" w:cs="Times New Roman"/>
          <w:b/>
          <w:color w:val="FF0000"/>
        </w:rPr>
        <w:t xml:space="preserve">and row titles </w:t>
      </w:r>
      <w:r w:rsidR="009012CF" w:rsidRPr="00130C1D">
        <w:rPr>
          <w:rFonts w:ascii="Arial Narrow" w:hAnsi="Arial Narrow" w:cs="Times New Roman"/>
          <w:b/>
          <w:color w:val="FF0000"/>
        </w:rPr>
        <w:t xml:space="preserve">may vary based upon the nature of the committee </w:t>
      </w:r>
      <w:r w:rsidR="00C923CF" w:rsidRPr="00130C1D">
        <w:rPr>
          <w:rFonts w:ascii="Arial Narrow" w:hAnsi="Arial Narrow" w:cs="Times New Roman"/>
          <w:b/>
          <w:color w:val="FF0000"/>
        </w:rPr>
        <w:t>composition</w:t>
      </w:r>
      <w:r w:rsidR="000857B1">
        <w:rPr>
          <w:rFonts w:ascii="Arial Narrow" w:hAnsi="Arial Narrow" w:cs="Times New Roman"/>
          <w:b/>
          <w:color w:val="FF0000"/>
        </w:rPr>
        <w:t xml:space="preserve">. </w:t>
      </w:r>
      <w:r w:rsidR="00FF31D4">
        <w:rPr>
          <w:rFonts w:ascii="Arial Narrow" w:hAnsi="Arial Narrow" w:cs="Times New Roman"/>
          <w:b/>
          <w:color w:val="FF0000"/>
        </w:rPr>
        <w:t>Please highlight names of members missing three or more meetings.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5D92FF22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C8380BD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59882F63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Paul D. Hutchison</w:t>
            </w:r>
          </w:p>
        </w:tc>
        <w:tc>
          <w:tcPr>
            <w:tcW w:w="1665" w:type="dxa"/>
          </w:tcPr>
          <w:p w14:paraId="40875A37" w14:textId="60CF52CE" w:rsidR="009012CF" w:rsidRPr="00130C1D" w:rsidRDefault="00854B9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CCT</w:t>
            </w:r>
          </w:p>
        </w:tc>
        <w:tc>
          <w:tcPr>
            <w:tcW w:w="1349" w:type="dxa"/>
          </w:tcPr>
          <w:p w14:paraId="239CCAB8" w14:textId="6BE98E0C" w:rsidR="009012CF" w:rsidRPr="00130C1D" w:rsidRDefault="00AF5A8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5119CD69" w14:textId="73973119" w:rsidR="009012CF" w:rsidRPr="00130C1D" w:rsidRDefault="00AF5A8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65EA037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3960EF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B52A992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0274B" w14:textId="77777777" w:rsidR="009012CF" w:rsidRPr="00130C1D" w:rsidRDefault="009012CF" w:rsidP="00AB441B">
            <w:pPr>
              <w:rPr>
                <w:rFonts w:ascii="Arial Narrow" w:hAnsi="Arial Narrow" w:cs="Times New Roman"/>
                <w:color w:val="000000"/>
              </w:rPr>
            </w:pPr>
          </w:p>
        </w:tc>
        <w:tc>
          <w:tcPr>
            <w:tcW w:w="1665" w:type="dxa"/>
          </w:tcPr>
          <w:p w14:paraId="01305FC3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37D66474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36D87ADA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29EDD1C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9CBA31C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ECA139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Secretary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E8895" w14:textId="77777777" w:rsidR="009012CF" w:rsidRPr="00130C1D" w:rsidRDefault="009012CF" w:rsidP="00AB441B">
            <w:pPr>
              <w:rPr>
                <w:rFonts w:ascii="Arial Narrow" w:hAnsi="Arial Narrow" w:cs="Times New Roman"/>
                <w:color w:val="000000"/>
              </w:rPr>
            </w:pPr>
          </w:p>
        </w:tc>
        <w:tc>
          <w:tcPr>
            <w:tcW w:w="1665" w:type="dxa"/>
          </w:tcPr>
          <w:p w14:paraId="7AAA9836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D9E58E2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3EC4CD50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1F054F9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AA8558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043D2CB0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46C6DEB0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Sophie Morton</w:t>
            </w:r>
          </w:p>
        </w:tc>
        <w:tc>
          <w:tcPr>
            <w:tcW w:w="1665" w:type="dxa"/>
          </w:tcPr>
          <w:p w14:paraId="14AD1DD1" w14:textId="229BEA7E" w:rsidR="009012CF" w:rsidRPr="00130C1D" w:rsidRDefault="00854B9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WLLC</w:t>
            </w:r>
          </w:p>
        </w:tc>
        <w:tc>
          <w:tcPr>
            <w:tcW w:w="1349" w:type="dxa"/>
          </w:tcPr>
          <w:p w14:paraId="505D863C" w14:textId="4E4D9A63" w:rsidR="009012CF" w:rsidRPr="00130C1D" w:rsidRDefault="00AF5A8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2EF38530" w14:textId="0A438492" w:rsidR="009012CF" w:rsidRPr="00130C1D" w:rsidRDefault="00AF5A8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4F4950A9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1E79926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5FFFE188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 xml:space="preserve">Janelle Foster </w:t>
            </w:r>
          </w:p>
        </w:tc>
        <w:tc>
          <w:tcPr>
            <w:tcW w:w="1665" w:type="dxa"/>
          </w:tcPr>
          <w:p w14:paraId="3056CF78" w14:textId="0DA0AB10" w:rsidR="009012CF" w:rsidRPr="00130C1D" w:rsidRDefault="00854B9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IBR</w:t>
            </w:r>
          </w:p>
        </w:tc>
        <w:tc>
          <w:tcPr>
            <w:tcW w:w="1349" w:type="dxa"/>
          </w:tcPr>
          <w:p w14:paraId="0D62043D" w14:textId="2F88F846" w:rsidR="009012CF" w:rsidRPr="00130C1D" w:rsidRDefault="00AF5A8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0449633E" w14:textId="5B418B83" w:rsidR="009012CF" w:rsidRPr="00130C1D" w:rsidRDefault="00AF5A8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E70F527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49DECFA8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0A610270" w14:textId="39F2ECF5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46A74BD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1B14758F" w14:textId="078EBC25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AEEA04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A9E9AFD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758EB3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676345FF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Brooke Nodeland</w:t>
            </w:r>
          </w:p>
        </w:tc>
        <w:tc>
          <w:tcPr>
            <w:tcW w:w="1665" w:type="dxa"/>
          </w:tcPr>
          <w:p w14:paraId="6AAEC8E0" w14:textId="4EAE69D2" w:rsidR="009012CF" w:rsidRPr="00130C1D" w:rsidRDefault="00854B9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DCJ</w:t>
            </w:r>
          </w:p>
        </w:tc>
        <w:tc>
          <w:tcPr>
            <w:tcW w:w="1349" w:type="dxa"/>
          </w:tcPr>
          <w:p w14:paraId="4E5D1BD5" w14:textId="0D4E2DEC" w:rsidR="009012CF" w:rsidRPr="00130C1D" w:rsidRDefault="00AF5A8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650187C7" w14:textId="09D48E5E" w:rsidR="009012CF" w:rsidRPr="00130C1D" w:rsidRDefault="00AF5A8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6C2CF7D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092E2E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1ACDF0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0A6446A6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ichael Sexton</w:t>
            </w:r>
          </w:p>
        </w:tc>
        <w:tc>
          <w:tcPr>
            <w:tcW w:w="1665" w:type="dxa"/>
          </w:tcPr>
          <w:p w14:paraId="0C71AA20" w14:textId="6792BFDF" w:rsidR="009012CF" w:rsidRPr="00130C1D" w:rsidRDefault="00854B9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GMT</w:t>
            </w:r>
          </w:p>
        </w:tc>
        <w:tc>
          <w:tcPr>
            <w:tcW w:w="1349" w:type="dxa"/>
          </w:tcPr>
          <w:p w14:paraId="7F983BDA" w14:textId="360FD7D6" w:rsidR="009012CF" w:rsidRPr="00130C1D" w:rsidRDefault="00AF5A8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0E3D1D2C" w14:textId="3A666518" w:rsidR="009012CF" w:rsidRPr="00130C1D" w:rsidRDefault="00AF5A8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5994E7F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3D4A35F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18071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021C0F7D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Tao Zhang</w:t>
            </w:r>
          </w:p>
        </w:tc>
        <w:tc>
          <w:tcPr>
            <w:tcW w:w="1665" w:type="dxa"/>
          </w:tcPr>
          <w:p w14:paraId="396BF8F9" w14:textId="36D3A596" w:rsidR="009012CF" w:rsidRPr="00130C1D" w:rsidRDefault="00854B9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KHPR</w:t>
            </w:r>
          </w:p>
        </w:tc>
        <w:tc>
          <w:tcPr>
            <w:tcW w:w="1349" w:type="dxa"/>
          </w:tcPr>
          <w:p w14:paraId="7E3B41EB" w14:textId="180BF21E" w:rsidR="009012CF" w:rsidRPr="00130C1D" w:rsidRDefault="00AF5A8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*</w:t>
            </w:r>
          </w:p>
        </w:tc>
        <w:tc>
          <w:tcPr>
            <w:tcW w:w="1559" w:type="dxa"/>
          </w:tcPr>
          <w:p w14:paraId="425CCFEE" w14:textId="0541255C" w:rsidR="009012CF" w:rsidRPr="00130C1D" w:rsidRDefault="00AF5A8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7DA1A52A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685BC8C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30437CA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23B998C6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ary Ann Barber</w:t>
            </w:r>
          </w:p>
        </w:tc>
        <w:tc>
          <w:tcPr>
            <w:tcW w:w="1665" w:type="dxa"/>
          </w:tcPr>
          <w:p w14:paraId="462F5844" w14:textId="2F6E90A8" w:rsidR="009012CF" w:rsidRPr="00130C1D" w:rsidRDefault="00854B9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ATH</w:t>
            </w:r>
          </w:p>
        </w:tc>
        <w:tc>
          <w:tcPr>
            <w:tcW w:w="1349" w:type="dxa"/>
          </w:tcPr>
          <w:p w14:paraId="2159F3EF" w14:textId="6E52E842" w:rsidR="009012CF" w:rsidRPr="00130C1D" w:rsidRDefault="00AF5A8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12EFD964" w14:textId="2F42F385" w:rsidR="009012CF" w:rsidRPr="00130C1D" w:rsidRDefault="00AF5A8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16738256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6BD9C183" w:rsidR="009012CF" w:rsidRPr="00130C1D" w:rsidRDefault="00854B9B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Karen Anderson-Lain</w:t>
            </w:r>
          </w:p>
        </w:tc>
        <w:tc>
          <w:tcPr>
            <w:tcW w:w="1665" w:type="dxa"/>
          </w:tcPr>
          <w:p w14:paraId="6516D9B3" w14:textId="381DC331" w:rsidR="009012CF" w:rsidRPr="00130C1D" w:rsidRDefault="00854B9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COMM</w:t>
            </w:r>
          </w:p>
        </w:tc>
        <w:tc>
          <w:tcPr>
            <w:tcW w:w="1349" w:type="dxa"/>
          </w:tcPr>
          <w:p w14:paraId="38AA8FCE" w14:textId="791BFDE8" w:rsidR="009012CF" w:rsidRPr="00130C1D" w:rsidRDefault="00AF5A8B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025B9B45" w14:textId="19BAD100" w:rsidR="009012CF" w:rsidRPr="00130C1D" w:rsidRDefault="00AF5A8B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F6059D8" w14:textId="3EB88504" w:rsidR="009012CF" w:rsidRPr="00130C1D" w:rsidRDefault="009012CF" w:rsidP="00AF5A8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</w:tr>
      <w:tr w:rsidR="00854B9B" w:rsidRPr="00130C1D" w14:paraId="78965C5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AF36E8" w14:textId="4E71847B" w:rsidR="00854B9B" w:rsidRPr="00130C1D" w:rsidRDefault="00854B9B" w:rsidP="00854B9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  <w:r>
              <w:rPr>
                <w:rFonts w:ascii="Arial Narrow" w:hAnsi="Arial Narrow" w:cs="Times New Roman"/>
              </w:rPr>
              <w:t xml:space="preserve"> 1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A4950" w14:textId="1941229F" w:rsidR="00854B9B" w:rsidRPr="00130C1D" w:rsidRDefault="00854B9B" w:rsidP="00854B9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Cathie Norris</w:t>
            </w:r>
          </w:p>
        </w:tc>
        <w:tc>
          <w:tcPr>
            <w:tcW w:w="1665" w:type="dxa"/>
          </w:tcPr>
          <w:p w14:paraId="0B3B2C2D" w14:textId="107B8126" w:rsidR="00854B9B" w:rsidRPr="00130C1D" w:rsidRDefault="00854B9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TEC</w:t>
            </w:r>
          </w:p>
        </w:tc>
        <w:tc>
          <w:tcPr>
            <w:tcW w:w="1349" w:type="dxa"/>
          </w:tcPr>
          <w:p w14:paraId="781A70F8" w14:textId="70ABAEBC" w:rsidR="00854B9B" w:rsidRPr="00130C1D" w:rsidRDefault="00AF5A8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*</w:t>
            </w:r>
          </w:p>
        </w:tc>
        <w:tc>
          <w:tcPr>
            <w:tcW w:w="1559" w:type="dxa"/>
          </w:tcPr>
          <w:p w14:paraId="296CDAE3" w14:textId="263F2A43" w:rsidR="00854B9B" w:rsidRPr="00130C1D" w:rsidRDefault="00AF5A8B" w:rsidP="00854B9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50160A4F" w14:textId="77777777" w:rsidR="00854B9B" w:rsidRPr="00130C1D" w:rsidRDefault="00854B9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854B9B" w:rsidRPr="00130C1D" w14:paraId="7B21784C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3F28D2" w14:textId="7F158C11" w:rsidR="00854B9B" w:rsidRPr="00130C1D" w:rsidRDefault="00854B9B" w:rsidP="00854B9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  <w:r>
              <w:rPr>
                <w:rFonts w:ascii="Arial Narrow" w:hAnsi="Arial Narrow" w:cs="Times New Roman"/>
              </w:rPr>
              <w:t xml:space="preserve"> 2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DE572" w14:textId="1A0CAA14" w:rsidR="00854B9B" w:rsidRPr="00130C1D" w:rsidRDefault="00854B9B" w:rsidP="00854B9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ariya Gavrilova-Aguilar</w:t>
            </w:r>
          </w:p>
        </w:tc>
        <w:tc>
          <w:tcPr>
            <w:tcW w:w="1665" w:type="dxa"/>
          </w:tcPr>
          <w:p w14:paraId="2D280222" w14:textId="0A4BD1D0" w:rsidR="00854B9B" w:rsidRPr="00130C1D" w:rsidRDefault="00854B9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GMT</w:t>
            </w:r>
          </w:p>
        </w:tc>
        <w:tc>
          <w:tcPr>
            <w:tcW w:w="1349" w:type="dxa"/>
          </w:tcPr>
          <w:p w14:paraId="72E6A345" w14:textId="3DAB1EEE" w:rsidR="00854B9B" w:rsidRPr="00130C1D" w:rsidRDefault="00AF5A8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151294DE" w14:textId="6045104C" w:rsidR="00854B9B" w:rsidRPr="00130C1D" w:rsidRDefault="00AF5A8B" w:rsidP="00854B9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4E5B370" w14:textId="77777777" w:rsidR="00854B9B" w:rsidRPr="00130C1D" w:rsidRDefault="00854B9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854B9B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63EF960D" w:rsidR="00854B9B" w:rsidRPr="00130C1D" w:rsidRDefault="00854B9B" w:rsidP="00854B9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  <w:r>
              <w:rPr>
                <w:rFonts w:ascii="Arial Narrow" w:hAnsi="Arial Narrow" w:cs="Times New Roman"/>
              </w:rPr>
              <w:t xml:space="preserve"> 3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2553F196" w:rsidR="00854B9B" w:rsidRPr="00130C1D" w:rsidRDefault="00854B9B" w:rsidP="00854B9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Paul D. Hutchison</w:t>
            </w:r>
          </w:p>
        </w:tc>
        <w:tc>
          <w:tcPr>
            <w:tcW w:w="1665" w:type="dxa"/>
          </w:tcPr>
          <w:p w14:paraId="49D8B016" w14:textId="7BBEC06E" w:rsidR="00854B9B" w:rsidRPr="00130C1D" w:rsidRDefault="00854B9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CCT</w:t>
            </w:r>
          </w:p>
        </w:tc>
        <w:tc>
          <w:tcPr>
            <w:tcW w:w="1349" w:type="dxa"/>
          </w:tcPr>
          <w:p w14:paraId="18E82891" w14:textId="6798FFB8" w:rsidR="00854B9B" w:rsidRPr="00130C1D" w:rsidRDefault="00AF5A8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1D68FDB9" w14:textId="548F2A25" w:rsidR="00854B9B" w:rsidRPr="00130C1D" w:rsidRDefault="00AF5A8B" w:rsidP="00854B9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5FDA5AC7" w14:textId="77777777" w:rsidR="00854B9B" w:rsidRPr="00130C1D" w:rsidRDefault="00854B9B" w:rsidP="00854B9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6CC926D7" w14:textId="39FC54CC" w:rsidR="00183909" w:rsidRPr="00A20DAD" w:rsidRDefault="00A20DAD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i/>
          <w:iCs/>
        </w:rPr>
      </w:pPr>
      <w:r w:rsidRPr="00A20DAD">
        <w:rPr>
          <w:rFonts w:ascii="Arial Narrow" w:hAnsi="Arial Narrow"/>
          <w:i/>
          <w:iCs/>
        </w:rPr>
        <w:t>(Add lines as needed)</w:t>
      </w: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8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14ABF22D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</w:p>
    <w:p w14:paraId="2376614C" w14:textId="13221F37" w:rsidR="00AF5A8B" w:rsidRDefault="00AF5A8B" w:rsidP="00AF5A8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AF5A8B">
        <w:rPr>
          <w:rFonts w:ascii="Arial Narrow" w:hAnsi="Arial Narrow" w:cs="Times New Roman"/>
        </w:rPr>
        <w:t>March 1, 2024</w:t>
      </w:r>
      <w:r>
        <w:rPr>
          <w:rFonts w:ascii="Arial Narrow" w:hAnsi="Arial Narrow" w:cs="Times New Roman"/>
        </w:rPr>
        <w:t xml:space="preserve"> meeting:  conducted a question and answer session with Clayton Gibson, Vice-President for Finance and Administration, Chief Financial Officer.</w:t>
      </w:r>
      <w:r w:rsidR="00AE0845">
        <w:rPr>
          <w:rFonts w:ascii="Arial Narrow" w:hAnsi="Arial Narrow" w:cs="Times New Roman"/>
        </w:rPr>
        <w:t xml:space="preserve">  Discussion focused upon the UNT budget with an emphasis on state of Texas appropriations, Texas University Fund (TUF), revenues, expenses, UNT system allocations, and faculty salaries.  It was a very insightful discussion.</w:t>
      </w:r>
    </w:p>
    <w:p w14:paraId="1FDDC172" w14:textId="327D502D" w:rsidR="00AF5A8B" w:rsidRPr="00AF5A8B" w:rsidRDefault="00AF5A8B" w:rsidP="00AF5A8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Ongoing:  provided </w:t>
      </w:r>
      <w:r w:rsidR="00AE0845">
        <w:rPr>
          <w:rFonts w:ascii="Arial Narrow" w:hAnsi="Arial Narrow" w:cs="Times New Roman"/>
        </w:rPr>
        <w:t xml:space="preserve">limited </w:t>
      </w:r>
      <w:r>
        <w:rPr>
          <w:rFonts w:ascii="Arial Narrow" w:hAnsi="Arial Narrow" w:cs="Times New Roman"/>
        </w:rPr>
        <w:t xml:space="preserve">input </w:t>
      </w:r>
      <w:r w:rsidR="00AE0845">
        <w:rPr>
          <w:rFonts w:ascii="Arial Narrow" w:hAnsi="Arial Narrow" w:cs="Times New Roman"/>
        </w:rPr>
        <w:t>during the Spring 2024 semester</w:t>
      </w:r>
      <w:r>
        <w:rPr>
          <w:rFonts w:ascii="Arial Narrow" w:hAnsi="Arial Narrow" w:cs="Times New Roman"/>
        </w:rPr>
        <w:t xml:space="preserve"> to the </w:t>
      </w:r>
      <w:r w:rsidRPr="00AE0845">
        <w:rPr>
          <w:rFonts w:ascii="Arial Narrow" w:hAnsi="Arial Narrow" w:cs="Times New Roman"/>
          <w:i/>
          <w:iCs/>
        </w:rPr>
        <w:t>Provost’s Faculty Salary Equity Task Force</w:t>
      </w:r>
      <w:r>
        <w:rPr>
          <w:rFonts w:ascii="Arial Narrow" w:hAnsi="Arial Narrow" w:cs="Times New Roman"/>
        </w:rPr>
        <w:t xml:space="preserve"> as needed</w:t>
      </w:r>
      <w:r w:rsidR="00AE0845">
        <w:rPr>
          <w:rFonts w:ascii="Arial Narrow" w:hAnsi="Arial Narrow" w:cs="Times New Roman"/>
        </w:rPr>
        <w:t xml:space="preserve"> and monitored ongoing progress on their current (2023-24) UNT faculty salary equity study.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73715E80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</w:p>
    <w:p w14:paraId="5F435B39" w14:textId="2F04F1EF" w:rsidR="00AE0845" w:rsidRPr="00AE0845" w:rsidRDefault="00AE0845" w:rsidP="00AE084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AE0845">
        <w:rPr>
          <w:rFonts w:ascii="Arial Narrow" w:hAnsi="Arial Narrow" w:cs="Times New Roman"/>
        </w:rPr>
        <w:t>Over the summer</w:t>
      </w:r>
      <w:r>
        <w:rPr>
          <w:rFonts w:ascii="Arial Narrow" w:hAnsi="Arial Narrow" w:cs="Times New Roman"/>
        </w:rPr>
        <w:t xml:space="preserve">, the FSSC will review the draft UNT faculty salary equity study report prepared by the </w:t>
      </w:r>
      <w:r w:rsidRPr="00C61D5B">
        <w:rPr>
          <w:rFonts w:ascii="Arial Narrow" w:hAnsi="Arial Narrow" w:cs="Times New Roman"/>
          <w:i/>
          <w:iCs/>
        </w:rPr>
        <w:t>Provost’s Faculty Salary Equity Task Force</w:t>
      </w:r>
      <w:r>
        <w:rPr>
          <w:rFonts w:ascii="Arial Narrow" w:hAnsi="Arial Narrow" w:cs="Times New Roman"/>
        </w:rPr>
        <w:t xml:space="preserve"> and provide feedback before this report is finalized</w:t>
      </w:r>
      <w:r w:rsidR="00C61D5B">
        <w:rPr>
          <w:rFonts w:ascii="Arial Narrow" w:hAnsi="Arial Narrow" w:cs="Times New Roman"/>
        </w:rPr>
        <w:t xml:space="preserve"> and submitted to the Provost and Faculty Senate.</w:t>
      </w:r>
    </w:p>
    <w:p w14:paraId="6978EA01" w14:textId="77777777" w:rsidR="00FF31D4" w:rsidRPr="00130C1D" w:rsidRDefault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FF31D4" w:rsidRPr="00130C1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F48B5" w14:textId="77777777" w:rsidR="00AF0916" w:rsidRDefault="00AF0916" w:rsidP="00F16A1C">
      <w:pPr>
        <w:spacing w:after="0" w:line="240" w:lineRule="auto"/>
      </w:pPr>
      <w:r>
        <w:separator/>
      </w:r>
    </w:p>
  </w:endnote>
  <w:endnote w:type="continuationSeparator" w:id="0">
    <w:p w14:paraId="55907AE0" w14:textId="77777777" w:rsidR="00AF0916" w:rsidRDefault="00AF0916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754DE" w14:textId="77777777" w:rsidR="00AF0916" w:rsidRDefault="00AF0916" w:rsidP="00F16A1C">
      <w:pPr>
        <w:spacing w:after="0" w:line="240" w:lineRule="auto"/>
      </w:pPr>
      <w:r>
        <w:separator/>
      </w:r>
    </w:p>
  </w:footnote>
  <w:footnote w:type="continuationSeparator" w:id="0">
    <w:p w14:paraId="1B9BC02C" w14:textId="77777777" w:rsidR="00AF0916" w:rsidRDefault="00AF0916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12FF0"/>
    <w:multiLevelType w:val="hybridMultilevel"/>
    <w:tmpl w:val="8F32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235D0"/>
    <w:multiLevelType w:val="hybridMultilevel"/>
    <w:tmpl w:val="3F4CD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C3D6A"/>
    <w:rsid w:val="005F7D45"/>
    <w:rsid w:val="00625327"/>
    <w:rsid w:val="006348C6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54B9B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A20DAD"/>
    <w:rsid w:val="00A370E7"/>
    <w:rsid w:val="00A5188A"/>
    <w:rsid w:val="00AE0845"/>
    <w:rsid w:val="00AF0916"/>
    <w:rsid w:val="00AF5A8B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1D5B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senate@unt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Hutchison, Paul</cp:lastModifiedBy>
  <cp:revision>2</cp:revision>
  <cp:lastPrinted>2016-06-01T21:08:00Z</cp:lastPrinted>
  <dcterms:created xsi:type="dcterms:W3CDTF">2024-04-26T16:19:00Z</dcterms:created>
  <dcterms:modified xsi:type="dcterms:W3CDTF">2024-04-26T16:19:00Z</dcterms:modified>
</cp:coreProperties>
</file>